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14C2" w:rsidRPr="00A275CA" w:rsidRDefault="00A275CA" w:rsidP="00A275CA">
      <w:pPr>
        <w:pBdr>
          <w:bottom w:val="single" w:sz="12" w:space="1" w:color="auto"/>
        </w:pBdr>
        <w:jc w:val="center"/>
        <w:rPr>
          <w:b/>
          <w:sz w:val="52"/>
          <w:szCs w:val="52"/>
        </w:rPr>
      </w:pPr>
      <w:r w:rsidRPr="00A275CA">
        <w:rPr>
          <w:b/>
          <w:sz w:val="52"/>
          <w:szCs w:val="52"/>
        </w:rPr>
        <w:t xml:space="preserve">Cover Letter </w:t>
      </w:r>
      <w:r w:rsidR="00A20847" w:rsidRPr="00A275CA">
        <w:rPr>
          <w:b/>
          <w:sz w:val="52"/>
          <w:szCs w:val="52"/>
        </w:rPr>
        <w:t>Templat</w:t>
      </w:r>
      <w:r w:rsidR="00A20847">
        <w:rPr>
          <w:b/>
          <w:sz w:val="52"/>
          <w:szCs w:val="52"/>
        </w:rPr>
        <w:t>e</w:t>
      </w:r>
    </w:p>
    <w:p w:rsidR="00520E88" w:rsidRDefault="00D050BF" w:rsidP="00520E88">
      <w:pPr>
        <w:spacing w:after="0"/>
        <w:jc w:val="right"/>
      </w:pPr>
      <w:proofErr w:type="gramStart"/>
      <w:r>
        <w:t xml:space="preserve">Your </w:t>
      </w:r>
      <w:r w:rsidR="00520E88">
        <w:t xml:space="preserve"> Address</w:t>
      </w:r>
      <w:proofErr w:type="gramEnd"/>
    </w:p>
    <w:p w:rsidR="00520E88" w:rsidRDefault="00520E88" w:rsidP="00520E88">
      <w:pPr>
        <w:spacing w:after="0"/>
        <w:jc w:val="right"/>
      </w:pPr>
      <w:r>
        <w:t xml:space="preserve">Your phone </w:t>
      </w:r>
    </w:p>
    <w:p w:rsidR="00520E88" w:rsidRDefault="00520E88" w:rsidP="00520E88">
      <w:pPr>
        <w:spacing w:after="0"/>
        <w:jc w:val="right"/>
      </w:pPr>
      <w:r>
        <w:t>Your Email address</w:t>
      </w:r>
    </w:p>
    <w:p w:rsidR="00520E88" w:rsidRDefault="00520E88" w:rsidP="00520E88">
      <w:pPr>
        <w:spacing w:after="0"/>
        <w:jc w:val="right"/>
      </w:pPr>
      <w:r>
        <w:t>Date</w:t>
      </w:r>
    </w:p>
    <w:p w:rsidR="00B32868" w:rsidRDefault="00B32868" w:rsidP="00520E88">
      <w:pPr>
        <w:spacing w:after="0"/>
      </w:pPr>
    </w:p>
    <w:p w:rsidR="00520E88" w:rsidRDefault="00520E88" w:rsidP="00520E88">
      <w:pPr>
        <w:spacing w:after="0"/>
      </w:pPr>
      <w:r>
        <w:t>Contact Person Name</w:t>
      </w:r>
    </w:p>
    <w:p w:rsidR="00520E88" w:rsidRDefault="00520E88" w:rsidP="00520E88">
      <w:pPr>
        <w:spacing w:after="0"/>
      </w:pPr>
      <w:r>
        <w:t>Title</w:t>
      </w:r>
    </w:p>
    <w:p w:rsidR="00520E88" w:rsidRDefault="00520E88" w:rsidP="00520E88">
      <w:pPr>
        <w:spacing w:after="0"/>
      </w:pPr>
      <w:r>
        <w:t>Company</w:t>
      </w:r>
      <w:r w:rsidR="00626B86">
        <w:t xml:space="preserve"> Name</w:t>
      </w:r>
    </w:p>
    <w:p w:rsidR="00520E88" w:rsidRDefault="00520E88" w:rsidP="00520E88">
      <w:pPr>
        <w:spacing w:after="0"/>
      </w:pPr>
      <w:r>
        <w:t>Address</w:t>
      </w:r>
      <w:bookmarkStart w:id="0" w:name="_GoBack"/>
      <w:bookmarkEnd w:id="0"/>
    </w:p>
    <w:p w:rsidR="00520E88" w:rsidRDefault="00520E88" w:rsidP="00520E88">
      <w:pPr>
        <w:spacing w:after="0"/>
      </w:pPr>
    </w:p>
    <w:p w:rsidR="00520E88" w:rsidRDefault="00626B86" w:rsidP="00520E88">
      <w:pPr>
        <w:spacing w:after="0"/>
      </w:pPr>
      <w:r>
        <w:t>Dear Mr. /Ms.</w:t>
      </w:r>
      <w:r w:rsidRPr="00626B86">
        <w:rPr>
          <w:u w:val="single"/>
        </w:rPr>
        <w:t xml:space="preserve">                           </w:t>
      </w:r>
      <w:r>
        <w:rPr>
          <w:u w:val="single"/>
        </w:rPr>
        <w:t xml:space="preserve">              </w:t>
      </w:r>
      <w:r w:rsidR="00520E88">
        <w:t>:</w:t>
      </w:r>
    </w:p>
    <w:p w:rsidR="00520E88" w:rsidRDefault="00520E88" w:rsidP="00520E88">
      <w:pPr>
        <w:spacing w:after="0"/>
      </w:pPr>
    </w:p>
    <w:p w:rsidR="00520E88" w:rsidRDefault="00520E88" w:rsidP="00520E88">
      <w:pPr>
        <w:spacing w:after="0"/>
      </w:pPr>
      <w:r>
        <w:t>Explain why your background makes you the best candidate for the position that you are applying for. Keep it short but eye</w:t>
      </w:r>
      <w:r w:rsidR="00B436C5">
        <w:t>-</w:t>
      </w:r>
      <w:r>
        <w:t>catching. Detail what you can contribute to the organization.  Express how your qualifications will be of benefit to the organization. Keep it sho</w:t>
      </w:r>
      <w:r w:rsidR="00B436C5">
        <w:t>r</w:t>
      </w:r>
      <w:r>
        <w:t>t; not a lot of recruiters will read a cover letter longer than half a page.</w:t>
      </w:r>
    </w:p>
    <w:p w:rsidR="00520E88" w:rsidRDefault="00520E88" w:rsidP="00520E88">
      <w:pPr>
        <w:spacing w:after="0"/>
      </w:pPr>
    </w:p>
    <w:p w:rsidR="00520E88" w:rsidRDefault="00520E88" w:rsidP="00520E88">
      <w:pPr>
        <w:spacing w:after="0"/>
      </w:pPr>
      <w:r>
        <w:t xml:space="preserve">Describe your interest in the organization.  </w:t>
      </w:r>
      <w:r w:rsidR="00410302">
        <w:t xml:space="preserve">Subsequently, </w:t>
      </w:r>
      <w:r>
        <w:t xml:space="preserve">emphasize your knowledge about the organization (Your research of the organization) and your familiarity with the industry.  Show your </w:t>
      </w:r>
      <w:r w:rsidRPr="00520E88">
        <w:t>enthusiasm</w:t>
      </w:r>
      <w:r>
        <w:t xml:space="preserve"> to work for the organization that you are applying to.  </w:t>
      </w:r>
    </w:p>
    <w:p w:rsidR="00520E88" w:rsidRDefault="00520E88" w:rsidP="00520E88">
      <w:pPr>
        <w:spacing w:after="0"/>
      </w:pPr>
    </w:p>
    <w:p w:rsidR="00410302" w:rsidRDefault="000A54BE" w:rsidP="00520E88">
      <w:pPr>
        <w:spacing w:after="0"/>
      </w:pPr>
      <w:r>
        <w:t>Specifically request an interview.  Refer to your</w:t>
      </w:r>
      <w:r w:rsidR="00410302">
        <w:t xml:space="preserve"> above contact information</w:t>
      </w:r>
      <w:r>
        <w:t xml:space="preserve"> and the best time of day to reach you.  You might also</w:t>
      </w:r>
      <w:r w:rsidR="00410302">
        <w:t xml:space="preserve"> note</w:t>
      </w:r>
      <w:r>
        <w:t xml:space="preserve"> that you will follow-up with a phone call to check on</w:t>
      </w:r>
      <w:r w:rsidR="00410302">
        <w:t xml:space="preserve"> the status</w:t>
      </w:r>
      <w:r>
        <w:t xml:space="preserve"> </w:t>
      </w:r>
      <w:r w:rsidR="00410302">
        <w:t xml:space="preserve">of </w:t>
      </w:r>
      <w:r>
        <w:t>your application and to see if there is any additional</w:t>
      </w:r>
      <w:r w:rsidRPr="000A54BE">
        <w:t xml:space="preserve"> information </w:t>
      </w:r>
      <w:r>
        <w:t>need</w:t>
      </w:r>
      <w:r w:rsidR="00626B86">
        <w:t>ed</w:t>
      </w:r>
      <w:r w:rsidR="00410302">
        <w:t xml:space="preserve"> from you</w:t>
      </w:r>
      <w:r>
        <w:t>.</w:t>
      </w:r>
    </w:p>
    <w:p w:rsidR="000A54BE" w:rsidRDefault="00410302" w:rsidP="00520E88">
      <w:pPr>
        <w:spacing w:after="0"/>
      </w:pPr>
      <w:r>
        <w:t xml:space="preserve"> End with </w:t>
      </w:r>
      <w:proofErr w:type="gramStart"/>
      <w:r>
        <w:t xml:space="preserve">“ </w:t>
      </w:r>
      <w:r w:rsidR="000A54BE">
        <w:t>I</w:t>
      </w:r>
      <w:proofErr w:type="gramEnd"/>
      <w:r w:rsidR="000A54BE">
        <w:t xml:space="preserve"> look forward to hearing from you soon.</w:t>
      </w:r>
      <w:r>
        <w:t>”</w:t>
      </w:r>
    </w:p>
    <w:p w:rsidR="000A54BE" w:rsidRDefault="000A54BE" w:rsidP="00520E88">
      <w:pPr>
        <w:spacing w:after="0"/>
      </w:pPr>
    </w:p>
    <w:p w:rsidR="000A54BE" w:rsidRDefault="000A54BE" w:rsidP="00520E88">
      <w:pPr>
        <w:spacing w:after="0"/>
      </w:pPr>
    </w:p>
    <w:p w:rsidR="000A54BE" w:rsidRDefault="000A54BE" w:rsidP="00E77C4F">
      <w:pPr>
        <w:spacing w:after="0" w:line="240" w:lineRule="auto"/>
        <w:jc w:val="right"/>
      </w:pPr>
      <w:r>
        <w:t>Sincerely,</w:t>
      </w:r>
    </w:p>
    <w:p w:rsidR="000A54BE" w:rsidRPr="000A54BE" w:rsidRDefault="000A54BE" w:rsidP="00E77C4F">
      <w:pPr>
        <w:spacing w:after="0" w:line="240" w:lineRule="auto"/>
        <w:jc w:val="right"/>
        <w:rPr>
          <w:rFonts w:ascii="Edwardian Script ITC" w:hAnsi="Edwardian Script ITC"/>
          <w:sz w:val="40"/>
          <w:szCs w:val="40"/>
        </w:rPr>
      </w:pPr>
      <w:r w:rsidRPr="000A54BE">
        <w:rPr>
          <w:rFonts w:ascii="Edwardian Script ITC" w:hAnsi="Edwardian Script ITC"/>
          <w:sz w:val="40"/>
          <w:szCs w:val="40"/>
        </w:rPr>
        <w:t>Signature</w:t>
      </w:r>
    </w:p>
    <w:p w:rsidR="000A54BE" w:rsidRDefault="000A54BE" w:rsidP="00E77C4F">
      <w:pPr>
        <w:spacing w:after="0" w:line="240" w:lineRule="auto"/>
        <w:jc w:val="right"/>
      </w:pPr>
      <w:r>
        <w:t>Your full name</w:t>
      </w:r>
    </w:p>
    <w:p w:rsidR="000A54BE" w:rsidRDefault="000A54BE" w:rsidP="00520E88">
      <w:pPr>
        <w:spacing w:after="0"/>
      </w:pPr>
    </w:p>
    <w:p w:rsidR="000A54BE" w:rsidRDefault="000A54BE" w:rsidP="00520E88">
      <w:pPr>
        <w:spacing w:after="0"/>
      </w:pPr>
    </w:p>
    <w:p w:rsidR="000A54BE" w:rsidRDefault="000A54BE" w:rsidP="00520E88">
      <w:pPr>
        <w:spacing w:after="0"/>
      </w:pPr>
      <w:r>
        <w:t>Enc. resume</w:t>
      </w:r>
    </w:p>
    <w:sectPr w:rsidR="000A54BE" w:rsidSect="00A275CA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OwMDU3NLU0N7VQ0lEKTi0uzszPAykwqQUAga9CMiwAAAA="/>
  </w:docVars>
  <w:rsids>
    <w:rsidRoot w:val="00520E88"/>
    <w:rsid w:val="000A54BE"/>
    <w:rsid w:val="00410302"/>
    <w:rsid w:val="004A0B59"/>
    <w:rsid w:val="00520E88"/>
    <w:rsid w:val="005378B3"/>
    <w:rsid w:val="00626B86"/>
    <w:rsid w:val="0089049D"/>
    <w:rsid w:val="00A20847"/>
    <w:rsid w:val="00A214C2"/>
    <w:rsid w:val="00A275CA"/>
    <w:rsid w:val="00B32868"/>
    <w:rsid w:val="00B436C5"/>
    <w:rsid w:val="00B635C2"/>
    <w:rsid w:val="00B944DD"/>
    <w:rsid w:val="00BE5B26"/>
    <w:rsid w:val="00D050BF"/>
    <w:rsid w:val="00D22201"/>
    <w:rsid w:val="00D95507"/>
    <w:rsid w:val="00E77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19</cp:revision>
  <cp:lastPrinted>2020-06-29T19:52:00Z</cp:lastPrinted>
  <dcterms:created xsi:type="dcterms:W3CDTF">2020-06-19T15:52:00Z</dcterms:created>
  <dcterms:modified xsi:type="dcterms:W3CDTF">2020-06-29T19:53:00Z</dcterms:modified>
</cp:coreProperties>
</file>